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C7068" w14:textId="0680F3A1" w:rsidR="00471922" w:rsidRDefault="001F5D59">
      <w:pPr>
        <w:pStyle w:val="a4"/>
      </w:pPr>
      <w:r>
        <w:t>Отчет по лабораторной работе №</w:t>
      </w:r>
      <w:r w:rsidR="00351FFA">
        <w:t>4</w:t>
      </w:r>
    </w:p>
    <w:p w14:paraId="0D9129D0" w14:textId="77777777" w:rsidR="00471922" w:rsidRDefault="001F5D59">
      <w:pPr>
        <w:pStyle w:val="a5"/>
      </w:pPr>
      <w:r>
        <w:t>Модель гармонических колебаний - вариант 35</w:t>
      </w:r>
    </w:p>
    <w:p w14:paraId="14FDD6EC" w14:textId="77777777" w:rsidR="00471922" w:rsidRDefault="001F5D59">
      <w:pPr>
        <w:pStyle w:val="Author"/>
      </w:pPr>
      <w:r>
        <w:t>Кондратьева Анастасия Алексее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9939728"/>
        <w:docPartObj>
          <w:docPartGallery w:val="Table of Contents"/>
          <w:docPartUnique/>
        </w:docPartObj>
      </w:sdtPr>
      <w:sdtEndPr/>
      <w:sdtContent>
        <w:p w14:paraId="692AE4B6" w14:textId="77777777" w:rsidR="00471922" w:rsidRDefault="001F5D59">
          <w:pPr>
            <w:pStyle w:val="ae"/>
          </w:pPr>
          <w:r>
            <w:t>Содержание</w:t>
          </w:r>
        </w:p>
        <w:p w14:paraId="2D95172D" w14:textId="77777777" w:rsidR="00471922" w:rsidRDefault="001F5D59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4BA6D2E4" w14:textId="77777777" w:rsidR="00471922" w:rsidRDefault="001F5D59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59F561D9" w14:textId="77777777" w:rsidR="00471922" w:rsidRDefault="001F5D59">
      <w:pPr>
        <w:pStyle w:val="FirstParagraph"/>
      </w:pPr>
      <w:r>
        <w:t>Изучить уравнение гармонического осцилятора</w:t>
      </w:r>
    </w:p>
    <w:p w14:paraId="35B7A6B0" w14:textId="77777777" w:rsidR="00471922" w:rsidRDefault="001F5D59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61827425" w14:textId="77777777" w:rsidR="00471922" w:rsidRDefault="001F5D59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</w:t>
      </w:r>
    </w:p>
    <w:p w14:paraId="64AE90D9" w14:textId="77777777" w:rsidR="00471922" w:rsidRDefault="001F5D59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. Построить фазовый портрет гарм</w:t>
      </w:r>
      <w:r>
        <w:t>онических колебаний с затуханием.</w:t>
      </w:r>
    </w:p>
    <w:p w14:paraId="17F7B3C5" w14:textId="77777777" w:rsidR="00471922" w:rsidRDefault="001F5D59">
      <w:pPr>
        <w:pStyle w:val="Compact"/>
        <w:numPr>
          <w:ilvl w:val="0"/>
          <w:numId w:val="2"/>
        </w:numPr>
      </w:pPr>
      <w:r>
        <w:t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 w14:paraId="14B8455D" w14:textId="77777777" w:rsidR="00471922" w:rsidRDefault="001F5D59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7C49CE7C" w14:textId="77777777" w:rsidR="00471922" w:rsidRDefault="001F5D59">
      <w:pPr>
        <w:pStyle w:val="2"/>
      </w:pPr>
      <w:bookmarkStart w:id="3" w:name="теоретические-сведения"/>
      <w:r>
        <w:rPr>
          <w:rStyle w:val="SectionNumber"/>
        </w:rPr>
        <w:t>3.1</w:t>
      </w:r>
      <w:r>
        <w:tab/>
        <w:t>Тео</w:t>
      </w:r>
      <w:r>
        <w:t>ретические сведения</w:t>
      </w:r>
    </w:p>
    <w:p w14:paraId="368352C0" w14:textId="77777777" w:rsidR="00471922" w:rsidRDefault="001F5D59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</w:t>
      </w:r>
      <w:r>
        <w:t>авнением, которое в 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670A5236" w14:textId="77777777" w:rsidR="00471922" w:rsidRDefault="001F5D59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200BFE1" w14:textId="77777777" w:rsidR="00471922" w:rsidRDefault="001F5D59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</w:t>
      </w:r>
      <w:r>
        <w:t xml:space="preserve">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</w:t>
      </w:r>
      <w:r>
        <w:t>енциальное уравнение второго порядка и оно является примером линейной динамической системы.</w:t>
      </w:r>
    </w:p>
    <w:p w14:paraId="41CDE18C" w14:textId="77777777" w:rsidR="00471922" w:rsidRDefault="001F5D59">
      <w:pPr>
        <w:pStyle w:val="a0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14:paraId="1252844A" w14:textId="77777777" w:rsidR="00471922" w:rsidRDefault="001F5D59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2A9C8DA" w14:textId="77777777" w:rsidR="00471922" w:rsidRDefault="001F5D59">
      <w:pPr>
        <w:pStyle w:val="FirstParagraph"/>
      </w:pPr>
      <w:r>
        <w:t>Для однозначн</w:t>
      </w:r>
      <w:r>
        <w:t>ой разрешимости уравнения второго порядка необходимо задать два начальных условия вида</w:t>
      </w:r>
    </w:p>
    <w:p w14:paraId="468B0EFD" w14:textId="77777777" w:rsidR="00471922" w:rsidRDefault="001F5D5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5FCAD7CD" w14:textId="77777777" w:rsidR="00471922" w:rsidRDefault="001F5D59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03C5C6CB" w14:textId="77777777" w:rsidR="00471922" w:rsidRDefault="001F5D5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5567FBC3" w14:textId="77777777" w:rsidR="00471922" w:rsidRDefault="001F5D59">
      <w:pPr>
        <w:pStyle w:val="FirstParagraph"/>
      </w:pPr>
      <w:r>
        <w:t>Начальные условия для системы примут вид:</w:t>
      </w:r>
    </w:p>
    <w:p w14:paraId="11325384" w14:textId="77777777" w:rsidR="00471922" w:rsidRDefault="001F5D5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52BAA31A" w14:textId="77777777" w:rsidR="00471922" w:rsidRDefault="001F5D59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</w:t>
      </w:r>
      <w:r>
        <w:t xml:space="preserve">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</w:t>
      </w:r>
      <w:r>
        <w:t>вующих различным 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5D100678" w14:textId="77777777" w:rsidR="00471922" w:rsidRDefault="001F5D59">
      <w:pPr>
        <w:pStyle w:val="2"/>
      </w:pPr>
      <w:bookmarkStart w:id="4" w:name="задача"/>
      <w:bookmarkEnd w:id="3"/>
      <w:r>
        <w:rPr>
          <w:rStyle w:val="SectionNumber"/>
        </w:rPr>
        <w:t>3.2</w:t>
      </w:r>
      <w:r>
        <w:tab/>
        <w:t>Задача</w:t>
      </w:r>
    </w:p>
    <w:p w14:paraId="4AD50442" w14:textId="77777777" w:rsidR="00471922" w:rsidRDefault="001F5D59">
      <w:pPr>
        <w:pStyle w:val="FirstParagraph"/>
      </w:pPr>
      <w:r>
        <w:t>Постройте фазовый портрет гармонического о</w:t>
      </w:r>
      <w:r>
        <w:t>сциллятора и решение уравнения гармонического осциллятора для следующих случаев</w:t>
      </w:r>
    </w:p>
    <w:p w14:paraId="69112992" w14:textId="77777777" w:rsidR="00471922" w:rsidRDefault="001F5D59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.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274BED3" w14:textId="77777777" w:rsidR="00471922" w:rsidRDefault="001F5D59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.1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1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3C976FF" w14:textId="77777777" w:rsidR="00471922" w:rsidRDefault="001F5D59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  <m:r>
          <m:rPr>
            <m:nor/>
          </m:rPr>
          <m:t>sin</m:t>
        </m:r>
        <m:r>
          <w:rPr>
            <w:rFonts w:ascii="Cambria Math" w:hAnsi="Cambria Math"/>
          </w:rPr>
          <m:t>3.5</m:t>
        </m:r>
        <m:r>
          <w:rPr>
            <w:rFonts w:ascii="Cambria Math" w:hAnsi="Cambria Math"/>
          </w:rPr>
          <m:t>t</m:t>
        </m:r>
      </m:oMath>
    </w:p>
    <w:p w14:paraId="42E70661" w14:textId="77777777" w:rsidR="00471922" w:rsidRDefault="001F5D59">
      <w:pPr>
        <w:pStyle w:val="FirstParagraph"/>
      </w:pPr>
      <w:r>
        <w:t xml:space="preserve">На ит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3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4</m:t>
        </m:r>
      </m:oMath>
    </w:p>
    <w:p w14:paraId="33EC86BD" w14:textId="77777777" w:rsidR="00471922" w:rsidRDefault="001F5D59">
      <w:pPr>
        <w:pStyle w:val="Compact"/>
        <w:numPr>
          <w:ilvl w:val="0"/>
          <w:numId w:val="4"/>
        </w:numPr>
      </w:pPr>
      <w:r>
        <w:t>В сист</w:t>
      </w:r>
      <w:r>
        <w:t>еме отсутствуют потери энергии (колебания без затухания) Получаем уравнение</w:t>
      </w:r>
    </w:p>
    <w:p w14:paraId="13F9CFCA" w14:textId="77777777" w:rsidR="00471922" w:rsidRDefault="001F5D59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1A524AA" w14:textId="77777777" w:rsidR="00471922" w:rsidRDefault="001F5D59">
      <w:pPr>
        <w:pStyle w:val="FirstParagraph"/>
      </w:pPr>
      <w:r>
        <w:t>Переходим к двум дифференциальным уравнениям первого порядка:</w:t>
      </w:r>
    </w:p>
    <w:p w14:paraId="677C7502" w14:textId="77777777" w:rsidR="00471922" w:rsidRDefault="001F5D5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2CA1B342" w14:textId="77777777" w:rsidR="00471922" w:rsidRDefault="001F5D59">
      <w:pPr>
        <w:pStyle w:val="SourceCode"/>
      </w:pPr>
      <w:r>
        <w:rPr>
          <w:rStyle w:val="VerbatimChar"/>
        </w:rPr>
        <w:lastRenderedPageBreak/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w2 = 7.4</w:t>
      </w:r>
      <w:r>
        <w:br/>
      </w:r>
      <w:r>
        <w:rPr>
          <w:rStyle w:val="VerbatimChar"/>
        </w:rPr>
        <w:t>tmax = 33</w:t>
      </w:r>
      <w:r>
        <w:br/>
      </w:r>
      <w:r>
        <w:rPr>
          <w:rStyle w:val="VerbatimChar"/>
        </w:rPr>
        <w:t>step = 0.05</w:t>
      </w:r>
      <w:r>
        <w:br/>
      </w:r>
      <w:r>
        <w:rPr>
          <w:rStyle w:val="VerbatimChar"/>
        </w:rPr>
        <w:t>y0 = [0, -1.4]</w:t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>t = np.arange( 0, tmax, step)</w:t>
      </w:r>
      <w:r>
        <w:br/>
      </w:r>
      <w:r>
        <w:rPr>
          <w:rStyle w:val="VerbatimChar"/>
        </w:rPr>
        <w:t>w1 = odeint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 = plt.figure(facecolor='w</w:t>
      </w:r>
      <w:r>
        <w:rPr>
          <w:rStyle w:val="VerbatimChar"/>
        </w:rPr>
        <w:t>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1.png', dpi = 600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y11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2.png', dpi = 600)</w:t>
      </w:r>
    </w:p>
    <w:p w14:paraId="5266A32C" w14:textId="77777777" w:rsidR="00471922" w:rsidRDefault="001F5D59">
      <w:pPr>
        <w:pStyle w:val="CaptionedFigure"/>
      </w:pPr>
      <w:bookmarkStart w:id="5" w:name="fig:001"/>
      <w:r>
        <w:rPr>
          <w:noProof/>
        </w:rPr>
        <w:lastRenderedPageBreak/>
        <w:drawing>
          <wp:inline distT="0" distB="0" distL="0" distR="0" wp14:anchorId="04072047" wp14:editId="206DEB22">
            <wp:extent cx="5334000" cy="3556000"/>
            <wp:effectExtent l="0" t="0" r="0" b="0"/>
            <wp:docPr id="1" name="Picture" descr="Figure 1: График решения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68EB1AA" w14:textId="77777777" w:rsidR="00471922" w:rsidRDefault="001F5D59">
      <w:pPr>
        <w:pStyle w:val="ImageCaption"/>
      </w:pPr>
      <w:r>
        <w:t>Figure 1: График решения для случая 1</w:t>
      </w:r>
    </w:p>
    <w:p w14:paraId="6B42A910" w14:textId="77777777" w:rsidR="00471922" w:rsidRDefault="001F5D59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33E238B1" wp14:editId="08A5A0C4">
            <wp:extent cx="5334000" cy="3556000"/>
            <wp:effectExtent l="0" t="0" r="0" b="0"/>
            <wp:docPr id="2" name="Picture" descr="Figure 2: Фазовый портрет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75CB0A3" w14:textId="77777777" w:rsidR="00471922" w:rsidRDefault="001F5D59">
      <w:pPr>
        <w:pStyle w:val="ImageCaption"/>
      </w:pPr>
      <w:r>
        <w:t>Figure 2: Фазовый портрет для случая 1</w:t>
      </w:r>
    </w:p>
    <w:p w14:paraId="39F157B9" w14:textId="77777777" w:rsidR="00471922" w:rsidRDefault="001F5D59">
      <w:pPr>
        <w:pStyle w:val="Compact"/>
        <w:numPr>
          <w:ilvl w:val="0"/>
          <w:numId w:val="5"/>
        </w:numPr>
      </w:pPr>
      <w:r>
        <w:t>В системе присутствуют потери энергии (колебания с затуханием) Получаем уравнение</w:t>
      </w:r>
    </w:p>
    <w:p w14:paraId="7ABF2D72" w14:textId="77777777" w:rsidR="00471922" w:rsidRDefault="001F5D59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33F5512" w14:textId="77777777" w:rsidR="00471922" w:rsidRDefault="001F5D59">
      <w:pPr>
        <w:pStyle w:val="FirstParagraph"/>
      </w:pPr>
      <w:r>
        <w:lastRenderedPageBreak/>
        <w:t>Переходим к двум дифференциальным уравнен</w:t>
      </w:r>
      <w:r>
        <w:t>иям первого порядка:</w:t>
      </w:r>
    </w:p>
    <w:p w14:paraId="7FAF4151" w14:textId="77777777" w:rsidR="00471922" w:rsidRDefault="001F5D5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0169BFF5" w14:textId="77777777" w:rsidR="00471922" w:rsidRDefault="001F5D59">
      <w:pPr>
        <w:pStyle w:val="SourceCode"/>
      </w:pPr>
      <w:r>
        <w:rPr>
          <w:rStyle w:val="VerbatimChar"/>
        </w:rPr>
        <w:t xml:space="preserve">w2 = 0.1 </w:t>
      </w:r>
      <w:r>
        <w:br/>
      </w:r>
      <w:r>
        <w:rPr>
          <w:rStyle w:val="VerbatimChar"/>
        </w:rPr>
        <w:t>g = 10.1</w:t>
      </w:r>
      <w:r>
        <w:br/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>t = np.arange( 0, tmax, step)</w:t>
      </w:r>
      <w:r>
        <w:br/>
      </w:r>
      <w:r>
        <w:rPr>
          <w:rStyle w:val="VerbatimChar"/>
        </w:rPr>
        <w:t>w1 = odeint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3.png', dpi = 600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y11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4.png', dpi = 600)</w:t>
      </w:r>
    </w:p>
    <w:p w14:paraId="50F5D379" w14:textId="77777777" w:rsidR="00471922" w:rsidRDefault="001F5D59">
      <w:pPr>
        <w:pStyle w:val="CaptionedFigure"/>
      </w:pPr>
      <w:bookmarkStart w:id="7" w:name="fig:003"/>
      <w:r>
        <w:rPr>
          <w:noProof/>
        </w:rPr>
        <w:lastRenderedPageBreak/>
        <w:drawing>
          <wp:inline distT="0" distB="0" distL="0" distR="0" wp14:anchorId="55153719" wp14:editId="29EFA741">
            <wp:extent cx="5334000" cy="3556000"/>
            <wp:effectExtent l="0" t="0" r="0" b="0"/>
            <wp:docPr id="3" name="Picture" descr="Figure 3: График решени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1BEAF04" w14:textId="77777777" w:rsidR="00471922" w:rsidRDefault="001F5D59">
      <w:pPr>
        <w:pStyle w:val="ImageCaption"/>
      </w:pPr>
      <w:r>
        <w:t>Figure 3: График решения для случая 2</w:t>
      </w:r>
    </w:p>
    <w:p w14:paraId="0B4CD42B" w14:textId="77777777" w:rsidR="00471922" w:rsidRDefault="001F5D59">
      <w:pPr>
        <w:pStyle w:val="CaptionedFigure"/>
      </w:pPr>
      <w:bookmarkStart w:id="8" w:name="fig:004"/>
      <w:r>
        <w:rPr>
          <w:noProof/>
        </w:rPr>
        <w:drawing>
          <wp:inline distT="0" distB="0" distL="0" distR="0" wp14:anchorId="69F0350A" wp14:editId="3F2FA4F6">
            <wp:extent cx="5334000" cy="3556000"/>
            <wp:effectExtent l="0" t="0" r="0" b="0"/>
            <wp:docPr id="4" name="Picture" descr="Figure 4: Фазовый портрет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D743371" w14:textId="77777777" w:rsidR="00471922" w:rsidRDefault="001F5D59">
      <w:pPr>
        <w:pStyle w:val="ImageCaption"/>
      </w:pPr>
      <w:r>
        <w:t>Figure 4: Фазовый портрет для случая 2</w:t>
      </w:r>
    </w:p>
    <w:p w14:paraId="0DE63AE7" w14:textId="77777777" w:rsidR="00471922" w:rsidRDefault="001F5D59">
      <w:pPr>
        <w:pStyle w:val="Compact"/>
        <w:numPr>
          <w:ilvl w:val="0"/>
          <w:numId w:val="6"/>
        </w:numPr>
      </w:pPr>
      <w:r>
        <w:t>На систему действует внешняя сила. Получаем уравнение</w:t>
      </w:r>
    </w:p>
    <w:p w14:paraId="546E77BC" w14:textId="77777777" w:rsidR="00471922" w:rsidRDefault="001F5D59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CF45841" w14:textId="77777777" w:rsidR="00471922" w:rsidRDefault="001F5D59">
      <w:pPr>
        <w:pStyle w:val="FirstParagraph"/>
      </w:pPr>
      <w:r>
        <w:t>Переходим к двум дифференциальным у</w:t>
      </w:r>
      <w:r>
        <w:t>равнениям первого порядка:</w:t>
      </w:r>
    </w:p>
    <w:p w14:paraId="34EA7574" w14:textId="77777777" w:rsidR="00471922" w:rsidRDefault="001F5D5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21A8B3B1" w14:textId="77777777" w:rsidR="00471922" w:rsidRDefault="001F5D59">
      <w:pPr>
        <w:pStyle w:val="SourceCode"/>
      </w:pPr>
      <w:r>
        <w:rPr>
          <w:rStyle w:val="VerbatimChar"/>
        </w:rPr>
        <w:t xml:space="preserve">w2 = 3.3 </w:t>
      </w:r>
      <w:r>
        <w:br/>
      </w:r>
      <w:r>
        <w:rPr>
          <w:rStyle w:val="VerbatimChar"/>
        </w:rPr>
        <w:t>g = 3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2*math.sin(3.5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>t = np.arange( 0, tmax, step)</w:t>
      </w:r>
      <w:r>
        <w:br/>
      </w:r>
      <w:r>
        <w:rPr>
          <w:rStyle w:val="VerbatimChar"/>
        </w:rPr>
        <w:t>w1 = odeint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5.png', dpi = 600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y</w:t>
      </w:r>
      <w:r>
        <w:rPr>
          <w:rStyle w:val="VerbatimChar"/>
        </w:rPr>
        <w:t>11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6.png', dpi = 600)</w:t>
      </w:r>
    </w:p>
    <w:p w14:paraId="60024AE4" w14:textId="77777777" w:rsidR="00471922" w:rsidRDefault="001F5D59">
      <w:pPr>
        <w:pStyle w:val="CaptionedFigure"/>
      </w:pPr>
      <w:bookmarkStart w:id="9" w:name="fig:005"/>
      <w:r>
        <w:rPr>
          <w:noProof/>
        </w:rPr>
        <w:lastRenderedPageBreak/>
        <w:drawing>
          <wp:inline distT="0" distB="0" distL="0" distR="0" wp14:anchorId="21D85387" wp14:editId="03091393">
            <wp:extent cx="5334000" cy="3556000"/>
            <wp:effectExtent l="0" t="0" r="0" b="0"/>
            <wp:docPr id="5" name="Picture" descr="Figure 5: График решения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2FFF281" w14:textId="77777777" w:rsidR="00471922" w:rsidRDefault="001F5D59">
      <w:pPr>
        <w:pStyle w:val="ImageCaption"/>
      </w:pPr>
      <w:r>
        <w:t>Figure 5: График решения для случая 3</w:t>
      </w:r>
    </w:p>
    <w:p w14:paraId="40072B5C" w14:textId="77777777" w:rsidR="00471922" w:rsidRDefault="001F5D59">
      <w:pPr>
        <w:pStyle w:val="CaptionedFigure"/>
      </w:pPr>
      <w:bookmarkStart w:id="10" w:name="fig:006"/>
      <w:r>
        <w:rPr>
          <w:noProof/>
        </w:rPr>
        <w:drawing>
          <wp:inline distT="0" distB="0" distL="0" distR="0" wp14:anchorId="0E40A45B" wp14:editId="60EDE225">
            <wp:extent cx="5334000" cy="3556000"/>
            <wp:effectExtent l="0" t="0" r="0" b="0"/>
            <wp:docPr id="6" name="Picture" descr="Figure 6: Фазовый портрет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E1742DC" w14:textId="77777777" w:rsidR="00471922" w:rsidRDefault="001F5D59">
      <w:pPr>
        <w:pStyle w:val="ImageCaption"/>
      </w:pPr>
      <w:r>
        <w:t>Figure 6: Фазовый портрет для случая 3</w:t>
      </w:r>
    </w:p>
    <w:p w14:paraId="0D6CD4FB" w14:textId="77777777" w:rsidR="00471922" w:rsidRDefault="001F5D59">
      <w:pPr>
        <w:pStyle w:val="1"/>
      </w:pPr>
      <w:bookmarkStart w:id="11" w:name="выводы"/>
      <w:bookmarkEnd w:id="2"/>
      <w:bookmarkEnd w:id="4"/>
      <w:r>
        <w:rPr>
          <w:rStyle w:val="SectionNumber"/>
        </w:rPr>
        <w:lastRenderedPageBreak/>
        <w:t>4</w:t>
      </w:r>
      <w:r>
        <w:tab/>
        <w:t>Выводы</w:t>
      </w:r>
    </w:p>
    <w:p w14:paraId="233359C2" w14:textId="77777777" w:rsidR="00471922" w:rsidRDefault="001F5D59">
      <w:pPr>
        <w:pStyle w:val="FirstParagraph"/>
      </w:pPr>
      <w:r>
        <w:t>В ходе выполнения лабораторной работы были построены</w:t>
      </w:r>
      <w:r>
        <w:t xml:space="preserve">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  <w:bookmarkEnd w:id="11"/>
    </w:p>
    <w:sectPr w:rsidR="0047192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39D284" w14:textId="77777777" w:rsidR="001F5D59" w:rsidRDefault="001F5D59">
      <w:pPr>
        <w:spacing w:after="0"/>
      </w:pPr>
      <w:r>
        <w:separator/>
      </w:r>
    </w:p>
  </w:endnote>
  <w:endnote w:type="continuationSeparator" w:id="0">
    <w:p w14:paraId="5CE81F36" w14:textId="77777777" w:rsidR="001F5D59" w:rsidRDefault="001F5D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BD1666" w14:textId="77777777" w:rsidR="001F5D59" w:rsidRDefault="001F5D59">
      <w:r>
        <w:separator/>
      </w:r>
    </w:p>
  </w:footnote>
  <w:footnote w:type="continuationSeparator" w:id="0">
    <w:p w14:paraId="0A4630F3" w14:textId="77777777" w:rsidR="001F5D59" w:rsidRDefault="001F5D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F5CD1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F224B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CBE6E69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2B3E2CA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5D59"/>
    <w:rsid w:val="00351FFA"/>
    <w:rsid w:val="0047192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EE9C069"/>
  <w15:docId w15:val="{C956C8E0-ADB4-7B45-B1E4-7B3AEC59D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872</Words>
  <Characters>4974</Characters>
  <Application>Microsoft Office Word</Application>
  <DocSecurity>0</DocSecurity>
  <Lines>41</Lines>
  <Paragraphs>11</Paragraphs>
  <ScaleCrop>false</ScaleCrop>
  <Company/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ндратьева Анастасия Алексеевна НФИбд-01-18</dc:creator>
  <cp:keywords/>
  <cp:lastModifiedBy>Кондратьева Анастасия Алексеевна</cp:lastModifiedBy>
  <cp:revision>2</cp:revision>
  <dcterms:created xsi:type="dcterms:W3CDTF">2021-03-01T13:35:00Z</dcterms:created>
  <dcterms:modified xsi:type="dcterms:W3CDTF">2021-03-03T02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